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40" w:type="dxa"/>
        <w:tblLook w:val="0000" w:firstRow="0" w:lastRow="0" w:firstColumn="0" w:lastColumn="0" w:noHBand="0" w:noVBand="0"/>
      </w:tblPr>
      <w:tblGrid>
        <w:gridCol w:w="557"/>
        <w:gridCol w:w="3686"/>
        <w:gridCol w:w="2977"/>
        <w:gridCol w:w="2120"/>
      </w:tblGrid>
      <w:tr w:rsidR="00656CC0" w:rsidRPr="00E378B5" w14:paraId="4D5BC8E2" w14:textId="77777777" w:rsidTr="00143958">
        <w:trPr>
          <w:trHeight w:val="840"/>
        </w:trPr>
        <w:tc>
          <w:tcPr>
            <w:tcW w:w="9340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68D7F5D" w14:textId="2BAC1E21" w:rsidR="00656CC0" w:rsidRPr="00AB5894" w:rsidRDefault="00656CC0" w:rsidP="0010033C">
            <w:pPr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</w:pPr>
            <w:r w:rsidRPr="00AB5894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>Example of a livelihood-based coping strategies module for food security (generic context)</w:t>
            </w:r>
          </w:p>
        </w:tc>
      </w:tr>
      <w:tr w:rsidR="007F0E84" w:rsidRPr="00E378B5" w14:paraId="64684B9D" w14:textId="77777777" w:rsidTr="007876F0">
        <w:trPr>
          <w:trHeight w:val="840"/>
        </w:trPr>
        <w:tc>
          <w:tcPr>
            <w:tcW w:w="9340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DDECF3D" w14:textId="33A03E41" w:rsidR="007F0E84" w:rsidRPr="007F0E84" w:rsidRDefault="007F0E84" w:rsidP="00FC077B">
            <w:pPr>
              <w:rPr>
                <w:rFonts w:ascii="Open Sans" w:eastAsia="Times New Roman" w:hAnsi="Open Sans" w:cs="Open Sans"/>
                <w:b/>
                <w:bCs/>
                <w:sz w:val="18"/>
                <w:szCs w:val="18"/>
              </w:rPr>
            </w:pPr>
            <w:r w:rsidRPr="007F0E84"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  <w:t>During the past 30 days, did anyone in your household have to engage in any of the following activities due to a lack of food or money to buy it?</w:t>
            </w:r>
          </w:p>
        </w:tc>
      </w:tr>
      <w:tr w:rsidR="007F0E84" w:rsidRPr="00E378B5" w14:paraId="6B6B8BE7" w14:textId="77777777" w:rsidTr="00BB3085">
        <w:trPr>
          <w:trHeight w:val="1320"/>
        </w:trPr>
        <w:tc>
          <w:tcPr>
            <w:tcW w:w="4243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FC06D4D" w14:textId="45E797C4" w:rsidR="007F0E84" w:rsidRPr="00BB3085" w:rsidRDefault="00BB3085" w:rsidP="00BB3085">
            <w:pPr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BB3085">
              <w:rPr>
                <w:rFonts w:ascii="Open Sans" w:hAnsi="Open Sans" w:cs="Open Sans"/>
                <w:b/>
                <w:bCs/>
                <w:sz w:val="18"/>
                <w:szCs w:val="18"/>
              </w:rPr>
              <w:t>Strategy</w:t>
            </w:r>
          </w:p>
        </w:tc>
        <w:tc>
          <w:tcPr>
            <w:tcW w:w="29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86577CB" w14:textId="77777777" w:rsidR="007F0E84" w:rsidRPr="00BB3085" w:rsidRDefault="007F0E84" w:rsidP="003A3F60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 xml:space="preserve">10 = 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>No, because we did not need to</w:t>
            </w:r>
          </w:p>
          <w:p w14:paraId="67B19A35" w14:textId="77777777" w:rsidR="007F0E84" w:rsidRPr="00BB3085" w:rsidRDefault="007F0E84" w:rsidP="003A3F60">
            <w:pPr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 xml:space="preserve">20 = 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>No, because we already sold those assets or have engaged in this activity within the last 12 months and cannot continue to do it</w:t>
            </w:r>
          </w:p>
          <w:p w14:paraId="2375E003" w14:textId="77777777" w:rsidR="007F0E84" w:rsidRPr="00BB3085" w:rsidRDefault="007F0E84" w:rsidP="003A3F60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30= Yes</w:t>
            </w:r>
          </w:p>
          <w:p w14:paraId="542DFA43" w14:textId="7C1F971F" w:rsidR="007F0E84" w:rsidRPr="00BB3085" w:rsidRDefault="007F0E84" w:rsidP="003A3F60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9999=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 xml:space="preserve"> </w:t>
            </w:r>
            <w:r w:rsidRPr="00BB3085">
              <w:rPr>
                <w:rStyle w:val="normaltextrun"/>
                <w:rFonts w:ascii="Open Sans" w:hAnsi="Open Sans" w:cs="Open Sans"/>
                <w:color w:val="000000"/>
                <w:sz w:val="16"/>
                <w:szCs w:val="16"/>
              </w:rPr>
              <w:t>Not applicable (don’t have access to this strategy)</w:t>
            </w:r>
          </w:p>
        </w:tc>
        <w:tc>
          <w:tcPr>
            <w:tcW w:w="2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1E73B3B8" w14:textId="77777777" w:rsidR="007F0E84" w:rsidRPr="00656CC0" w:rsidRDefault="007F0E84" w:rsidP="003A3F60">
            <w:pPr>
              <w:rPr>
                <w:rFonts w:ascii="Open Sans" w:eastAsia="Times New Roman" w:hAnsi="Open Sans"/>
                <w:sz w:val="16"/>
                <w:szCs w:val="16"/>
                <w:rtl/>
                <w:lang w:bidi="ar-YE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Indicative severity of the strategy</w:t>
            </w:r>
          </w:p>
          <w:p w14:paraId="57C25D5A" w14:textId="77777777" w:rsidR="007F0E84" w:rsidRPr="00BB3085" w:rsidRDefault="007F0E84" w:rsidP="003A3F60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</w:p>
          <w:p w14:paraId="02E6CDA3" w14:textId="568438C9" w:rsidR="007F0E84" w:rsidRPr="00BB3085" w:rsidRDefault="007F0E84" w:rsidP="003A3F60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(Country office to attribute the relevant severity, the following is just an example)</w:t>
            </w:r>
          </w:p>
        </w:tc>
      </w:tr>
      <w:tr w:rsidR="007F0E84" w:rsidRPr="007F0E84" w14:paraId="09456ACD" w14:textId="77777777" w:rsidTr="00BB3085">
        <w:trPr>
          <w:trHeight w:val="190"/>
        </w:trPr>
        <w:tc>
          <w:tcPr>
            <w:tcW w:w="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D08A131" w14:textId="6047B1E6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  <w:t>.</w:t>
            </w:r>
          </w:p>
        </w:tc>
        <w:tc>
          <w:tcPr>
            <w:tcW w:w="36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29A5CC" w14:textId="673BD288" w:rsidR="007F0E84" w:rsidRPr="007F0E84" w:rsidRDefault="007F0E84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Sold household assets/goods</w:t>
            </w:r>
            <w:r w:rsidRPr="007F0E84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 xml:space="preserve"> (radio, furniture, television, jewellery etc.) 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due to lack of food</w:t>
            </w:r>
          </w:p>
        </w:tc>
        <w:tc>
          <w:tcPr>
            <w:tcW w:w="29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A3BD5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166211C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7F0E84" w:rsidRPr="007F0E84" w14:paraId="4FD998E2" w14:textId="77777777" w:rsidTr="006529D1">
        <w:trPr>
          <w:trHeight w:val="375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D7DF7A2" w14:textId="7659F8F9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2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EFCEF" w14:textId="4F1CC352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pent savings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A3B16" w14:textId="38CF03D2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11981CC" w14:textId="3C70D924" w:rsidR="007F0E84" w:rsidRPr="00BB3085" w:rsidRDefault="007F0E84" w:rsidP="003A3F60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7F0E84" w:rsidRPr="007F0E84" w14:paraId="1A8A62C8" w14:textId="77777777" w:rsidTr="00BB3085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7E5A6A8" w14:textId="74B1625D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3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CAF855" w14:textId="0491C956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Borrowed money to cover food needs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B3BD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1ED31DA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7F0E84" w:rsidRPr="007F0E84" w14:paraId="7894C1E9" w14:textId="77777777" w:rsidTr="00BB3085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7830C62" w14:textId="54177801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4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9FC58B7" w14:textId="703760A2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i/>
                <w:iCs/>
                <w:color w:val="000000"/>
                <w:sz w:val="16"/>
                <w:szCs w:val="16"/>
                <w:highlight w:val="yellow"/>
                <w:lang w:eastAsia="en-GB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ent one or more household members to live elsewhere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437F3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E434C73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7F0E84" w:rsidRPr="007F0E84" w14:paraId="3F836DB4" w14:textId="77777777" w:rsidTr="00BB3085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F2D2BA9" w14:textId="23639FB2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5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DFF51C" w14:textId="197EC3E0" w:rsidR="007F0E84" w:rsidRPr="007F0E84" w:rsidRDefault="007F0E84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old productive assets or means of transport</w:t>
            </w:r>
            <w:r w:rsidRPr="007F0E84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 xml:space="preserve"> (sewing machine, wheelbarrow, bicycle, car, etc.)  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41EA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7AC6288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7F0E84" w:rsidRPr="007F0E84" w14:paraId="1204E594" w14:textId="77777777" w:rsidTr="00BB3085">
        <w:trPr>
          <w:trHeight w:val="167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B7EA3F8" w14:textId="3FF247A1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6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1465DD" w14:textId="0EC1EC71" w:rsidR="007F0E84" w:rsidRPr="007F0E84" w:rsidRDefault="007F0E84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Reduced expenses on health</w:t>
            </w:r>
            <w:r w:rsidRPr="007F0E84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 xml:space="preserve"> (including essential medicines) 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4901A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368ED7D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7F0E84" w:rsidRPr="007F0E84" w14:paraId="1E8E93FC" w14:textId="77777777" w:rsidTr="00BB3085">
        <w:trPr>
          <w:trHeight w:val="18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92E4489" w14:textId="4CB2CEC5" w:rsidR="007F0E84" w:rsidRPr="007F0E84" w:rsidRDefault="007F0E84" w:rsidP="003A3F60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7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82472" w14:textId="646531A4" w:rsidR="007F0E84" w:rsidRPr="007F0E84" w:rsidRDefault="007F0E84" w:rsidP="003A3F60">
            <w:pPr>
              <w:rPr>
                <w:rFonts w:ascii="Open Sans" w:hAnsi="Open Sans" w:cs="Open Sans"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Withdrew children from school</w:t>
            </w:r>
            <w:r w:rsidRPr="007F0E84">
              <w:rPr>
                <w:rFonts w:ascii="Open Sans" w:hAnsi="Open Sans" w:cs="Open Sans"/>
                <w:sz w:val="16"/>
                <w:szCs w:val="16"/>
                <w:lang w:eastAsia="en-GB"/>
              </w:rPr>
              <w:t xml:space="preserve"> (compulsory education) </w:t>
            </w: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B26C5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409B28FC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7F0E84" w:rsidRPr="007F0E84" w14:paraId="1911247A" w14:textId="77777777" w:rsidTr="00BB3085">
        <w:trPr>
          <w:trHeight w:val="18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0384121" w14:textId="02B328E5" w:rsidR="007F0E84" w:rsidRPr="007F0E84" w:rsidRDefault="007F0E84" w:rsidP="003A3F60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8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FE2AB" w14:textId="1F07FB16" w:rsidR="007F0E84" w:rsidRPr="007F0E84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Mortgaged/Sold ​house that the household was permanently living in or sold land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795D5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77BF2CF" w14:textId="7777777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7F0E84" w:rsidRPr="007F0E84" w14:paraId="796ED327" w14:textId="77777777" w:rsidTr="00BB3085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2449FDE" w14:textId="2E349E0D" w:rsidR="007F0E84" w:rsidRPr="007F0E84" w:rsidRDefault="007F0E84" w:rsidP="003A3F60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9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11CC2" w14:textId="59274310" w:rsidR="007F0E84" w:rsidRPr="007F0E84" w:rsidRDefault="007F0E84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Begged and/or scavenged</w:t>
            </w:r>
            <w:r w:rsidRPr="007F0E84">
              <w:rPr>
                <w:rFonts w:ascii="Open Sans" w:hAnsi="Open Sans" w:cs="Open Sans"/>
                <w:sz w:val="16"/>
                <w:szCs w:val="16"/>
                <w:lang w:eastAsia="en-GB"/>
              </w:rPr>
              <w:t xml:space="preserve"> (asked strangers for money/food) </w:t>
            </w: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92068" w14:textId="03802217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6D4D1F21" w14:textId="0D92F0AA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7F0E84" w:rsidRPr="007F0E84" w14:paraId="59A79C70" w14:textId="77777777" w:rsidTr="00BB3085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656018C" w14:textId="33A02FCB" w:rsidR="007F0E84" w:rsidRPr="007F0E84" w:rsidRDefault="007F0E84" w:rsidP="003A3F60">
            <w:pPr>
              <w:rPr>
                <w:rFonts w:ascii="Open Sans" w:hAnsi="Open Sans" w:cs="Open Sans"/>
                <w:b/>
                <w:bCs/>
                <w:sz w:val="16"/>
                <w:szCs w:val="16"/>
                <w:rtl/>
                <w:lang w:eastAsia="en-GB" w:bidi="ar-YE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10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77B8D" w14:textId="6AF2212E" w:rsidR="007F0E84" w:rsidRPr="007F0E84" w:rsidRDefault="007F0E84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Engaged in socially degrading, high-risk, exploitive jobs, or life-threatening jobs or income-generating activities</w:t>
            </w:r>
            <w:r w:rsidRPr="007F0E84">
              <w:rPr>
                <w:rFonts w:ascii="Open Sans" w:hAnsi="Open Sans" w:cs="Open Sans"/>
                <w:sz w:val="16"/>
                <w:szCs w:val="16"/>
                <w:lang w:eastAsia="en-GB"/>
              </w:rPr>
              <w:t xml:space="preserve"> (e.g., smuggling, theft, joining armed groups, prostitution) </w:t>
            </w: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B97C7" w14:textId="1BFEC6BB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03A990B" w14:textId="535E4441" w:rsidR="007F0E84" w:rsidRPr="00BB3085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</w:tbl>
    <w:p w14:paraId="7AE22969" w14:textId="10296519" w:rsidR="001F282F" w:rsidRPr="006529D1" w:rsidRDefault="000E1C2B" w:rsidP="006529D1">
      <w:pPr>
        <w:rPr>
          <w:rFonts w:ascii="Open Sans" w:hAnsi="Open Sans"/>
          <w:sz w:val="16"/>
          <w:szCs w:val="16"/>
          <w:lang w:val="en-US" w:bidi="ar-YE"/>
        </w:rPr>
      </w:pPr>
      <w:r w:rsidRPr="0091414E">
        <w:rPr>
          <w:rFonts w:ascii="Open Sans" w:hAnsi="Open Sans" w:cs="Open Sans"/>
          <w:sz w:val="16"/>
          <w:szCs w:val="16"/>
          <w:lang w:val="en-US"/>
        </w:rPr>
        <w:t xml:space="preserve">Please refer to the LCS-EN </w:t>
      </w:r>
      <w:hyperlink r:id="rId8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guidance note and list of strategies</w:t>
        </w:r>
      </w:hyperlink>
      <w:r w:rsidRPr="0091414E">
        <w:rPr>
          <w:rFonts w:ascii="Open Sans" w:hAnsi="Open Sans" w:cs="Open Sans"/>
          <w:sz w:val="16"/>
          <w:szCs w:val="16"/>
          <w:lang w:val="en-US"/>
        </w:rPr>
        <w:t xml:space="preserve"> for additional livelihood coping strategies</w:t>
      </w:r>
      <w:r>
        <w:rPr>
          <w:rFonts w:ascii="Open Sans" w:hAnsi="Open Sans" w:cs="Open Sans"/>
          <w:sz w:val="16"/>
          <w:szCs w:val="16"/>
          <w:lang w:val="en-US"/>
        </w:rPr>
        <w:t>,</w:t>
      </w:r>
      <w:r w:rsidRPr="0091414E">
        <w:rPr>
          <w:rFonts w:ascii="Open Sans" w:hAnsi="Open Sans" w:cs="Open Sans"/>
          <w:sz w:val="16"/>
          <w:szCs w:val="16"/>
          <w:lang w:val="en-US"/>
        </w:rPr>
        <w:t xml:space="preserve"> as well as the </w:t>
      </w:r>
      <w:hyperlink r:id="rId9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WFP Survey Designer</w:t>
        </w:r>
      </w:hyperlink>
      <w:r w:rsidRPr="0091414E">
        <w:rPr>
          <w:rFonts w:ascii="Open Sans" w:hAnsi="Open Sans" w:cs="Open Sans"/>
          <w:sz w:val="16"/>
          <w:szCs w:val="16"/>
          <w:u w:val="single"/>
          <w:lang w:val="en-US"/>
        </w:rPr>
        <w:t>.</w:t>
      </w:r>
    </w:p>
    <w:sectPr w:rsidR="001F282F" w:rsidRPr="006529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27676"/>
    <w:multiLevelType w:val="hybridMultilevel"/>
    <w:tmpl w:val="F66A00CC"/>
    <w:lvl w:ilvl="0" w:tplc="0809000F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971629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DcxNTMxsjA3NDdW0lEKTi0uzszPAykwrgUAB5CpdiwAAAA="/>
  </w:docVars>
  <w:rsids>
    <w:rsidRoot w:val="00B8639E"/>
    <w:rsid w:val="00033274"/>
    <w:rsid w:val="000B45C0"/>
    <w:rsid w:val="000E1C2B"/>
    <w:rsid w:val="000F4659"/>
    <w:rsid w:val="0010033C"/>
    <w:rsid w:val="00107D07"/>
    <w:rsid w:val="0011694B"/>
    <w:rsid w:val="001432E7"/>
    <w:rsid w:val="00143958"/>
    <w:rsid w:val="00185B03"/>
    <w:rsid w:val="00191A4A"/>
    <w:rsid w:val="001F282F"/>
    <w:rsid w:val="00205DAB"/>
    <w:rsid w:val="002B5269"/>
    <w:rsid w:val="002F6FA3"/>
    <w:rsid w:val="00397249"/>
    <w:rsid w:val="003A3F60"/>
    <w:rsid w:val="003B6A7D"/>
    <w:rsid w:val="00446B1D"/>
    <w:rsid w:val="0049063E"/>
    <w:rsid w:val="004B6726"/>
    <w:rsid w:val="004C2530"/>
    <w:rsid w:val="004E2126"/>
    <w:rsid w:val="004E6EEB"/>
    <w:rsid w:val="00573862"/>
    <w:rsid w:val="005A66D1"/>
    <w:rsid w:val="005D21E5"/>
    <w:rsid w:val="0063145B"/>
    <w:rsid w:val="006529D1"/>
    <w:rsid w:val="00655AD3"/>
    <w:rsid w:val="00656CC0"/>
    <w:rsid w:val="006927FE"/>
    <w:rsid w:val="006A4D04"/>
    <w:rsid w:val="006B5538"/>
    <w:rsid w:val="006C67B7"/>
    <w:rsid w:val="006C7DFA"/>
    <w:rsid w:val="006D0672"/>
    <w:rsid w:val="006F2B7E"/>
    <w:rsid w:val="007722F8"/>
    <w:rsid w:val="00783883"/>
    <w:rsid w:val="007876F0"/>
    <w:rsid w:val="007E5275"/>
    <w:rsid w:val="007F0E84"/>
    <w:rsid w:val="00847F7D"/>
    <w:rsid w:val="00856D49"/>
    <w:rsid w:val="008F2BB1"/>
    <w:rsid w:val="00901C5A"/>
    <w:rsid w:val="00902955"/>
    <w:rsid w:val="00923174"/>
    <w:rsid w:val="00932675"/>
    <w:rsid w:val="0093344D"/>
    <w:rsid w:val="009B0F4F"/>
    <w:rsid w:val="009B6A9D"/>
    <w:rsid w:val="00A1002C"/>
    <w:rsid w:val="00AA7719"/>
    <w:rsid w:val="00AB5894"/>
    <w:rsid w:val="00B10B72"/>
    <w:rsid w:val="00B84419"/>
    <w:rsid w:val="00B8639E"/>
    <w:rsid w:val="00BB3085"/>
    <w:rsid w:val="00C22841"/>
    <w:rsid w:val="00C25CFB"/>
    <w:rsid w:val="00C710BA"/>
    <w:rsid w:val="00C7262E"/>
    <w:rsid w:val="00CB6575"/>
    <w:rsid w:val="00D31737"/>
    <w:rsid w:val="00E06136"/>
    <w:rsid w:val="00E3270C"/>
    <w:rsid w:val="00EA4AE3"/>
    <w:rsid w:val="00F86471"/>
    <w:rsid w:val="00FA766E"/>
    <w:rsid w:val="00FC077B"/>
    <w:rsid w:val="00FC21FF"/>
    <w:rsid w:val="03051AFF"/>
    <w:rsid w:val="1BB7DD29"/>
    <w:rsid w:val="213BB5F3"/>
    <w:rsid w:val="216B9439"/>
    <w:rsid w:val="3129F8DC"/>
    <w:rsid w:val="3F82DB60"/>
    <w:rsid w:val="46A176BB"/>
    <w:rsid w:val="4BB302DC"/>
    <w:rsid w:val="54B674CA"/>
    <w:rsid w:val="5CD20CE5"/>
    <w:rsid w:val="64BD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7DC557"/>
  <w15:chartTrackingRefBased/>
  <w15:docId w15:val="{946A55FA-B508-4E40-A787-9D4EE01C2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82F"/>
    <w:pPr>
      <w:spacing w:after="0" w:line="240" w:lineRule="auto"/>
    </w:pPr>
    <w:rPr>
      <w:rFonts w:ascii="Verdana" w:eastAsia="Calibri" w:hAnsi="Verdana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28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282F"/>
    <w:pPr>
      <w:spacing w:after="200"/>
    </w:pPr>
    <w:rPr>
      <w:rFonts w:asciiTheme="minorHAnsi" w:eastAsiaTheme="minorHAnsi" w:hAnsiTheme="minorHAnsi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282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F282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1F282F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E5275"/>
    <w:pPr>
      <w:ind w:left="720"/>
      <w:contextualSpacing/>
    </w:pPr>
    <w:rPr>
      <w:rFonts w:cs="Times New Roman"/>
    </w:rPr>
  </w:style>
  <w:style w:type="table" w:styleId="TableGrid">
    <w:name w:val="Table Grid"/>
    <w:basedOn w:val="TableNormal"/>
    <w:uiPriority w:val="39"/>
    <w:rsid w:val="007E52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10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BA"/>
    <w:rPr>
      <w:rFonts w:ascii="Segoe UI" w:eastAsia="Calibri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05DA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446B1D"/>
  </w:style>
  <w:style w:type="character" w:customStyle="1" w:styleId="eop">
    <w:name w:val="eop"/>
    <w:basedOn w:val="DefaultParagraphFont"/>
    <w:rsid w:val="00490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vam.wfp.org/data-analysis/quantitative/food-security/livelihood-coping-strategies-food-security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urveydesigner.vam.wfp.org/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D3F1A94F-286D-4555-9528-AE909794DE61}">
    <t:Anchor>
      <t:Comment id="2041517785"/>
    </t:Anchor>
    <t:History>
      <t:Event id="{DC7AAC3C-3C92-41DD-8D29-30EC5F71A5BF}" time="2021-08-03T14:13:29.812Z">
        <t:Attribution userId="S::mohamed.salem@wfp.org::13f12703-f1ce-4b8b-924c-fe401988a08b" userProvider="AD" userName="Mohamed SALEM"/>
        <t:Anchor>
          <t:Comment id="2041517785"/>
        </t:Anchor>
        <t:Create/>
      </t:Event>
      <t:Event id="{B39504E3-0DF1-4045-ABF9-DB8ABCF533B3}" time="2021-08-03T14:13:29.812Z">
        <t:Attribution userId="S::mohamed.salem@wfp.org::13f12703-f1ce-4b8b-924c-fe401988a08b" userProvider="AD" userName="Mohamed SALEM"/>
        <t:Anchor>
          <t:Comment id="2041517785"/>
        </t:Anchor>
        <t:Assign userId="S::lena.hohfeld@wfp.org::42ec1902-f3dc-4b1f-9027-73527d927344" userProvider="AD" userName="Lena HOHFELD"/>
      </t:Event>
      <t:Event id="{14306B03-AEB6-427D-853E-9FF2375701A6}" time="2021-08-03T14:13:29.812Z">
        <t:Attribution userId="S::mohamed.salem@wfp.org::13f12703-f1ce-4b8b-924c-fe401988a08b" userProvider="AD" userName="Mohamed SALEM"/>
        <t:Anchor>
          <t:Comment id="2041517785"/>
        </t:Anchor>
        <t:SetTitle title="@Isra WISHAH I think it is good as it is, does this match with ENA guidance, let's consult with @Lena HOHFELD to have identical modules in ENA guidance and her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6" ma:contentTypeDescription="Create a new document." ma:contentTypeScope="" ma:versionID="8476d45adca52faade56f8b9256ce3bd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4104236010912e7b4a328208123c8b0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cc4dc2-1d7d-4ba2-9bc5-748c4ad50a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7c2faf-511a-483c-a677-1ab92e51de83}" ma:internalName="TaxCatchAll" ma:showField="CatchAllData" ma:web="3940b711-dc1d-4235-b0a5-48d487f0d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56dcf-74b5-4e0f-b2ab-e17546be8a80">
      <Terms xmlns="http://schemas.microsoft.com/office/infopath/2007/PartnerControls"/>
    </lcf76f155ced4ddcb4097134ff3c332f>
    <TaxCatchAll xmlns="3940b711-dc1d-4235-b0a5-48d487f0d3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09BDEB-F7AA-4BC7-9BA4-C4AAD53310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B8F640-A992-48CC-B56C-73A016254E70}">
  <ds:schemaRefs>
    <ds:schemaRef ds:uri="http://schemas.microsoft.com/office/2006/metadata/properties"/>
    <ds:schemaRef ds:uri="http://schemas.microsoft.com/office/infopath/2007/PartnerControls"/>
    <ds:schemaRef ds:uri="49256dcf-74b5-4e0f-b2ab-e17546be8a80"/>
    <ds:schemaRef ds:uri="3940b711-dc1d-4235-b0a5-48d487f0d3b9"/>
  </ds:schemaRefs>
</ds:datastoreItem>
</file>

<file path=customXml/itemProps3.xml><?xml version="1.0" encoding="utf-8"?>
<ds:datastoreItem xmlns:ds="http://schemas.openxmlformats.org/officeDocument/2006/customXml" ds:itemID="{EED5CCF4-B444-42FD-B488-1CC5A40E12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0</Words>
  <Characters>1702</Characters>
  <Application>Microsoft Office Word</Application>
  <DocSecurity>0</DocSecurity>
  <Lines>94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 WISHAH</dc:creator>
  <cp:keywords/>
  <dc:description/>
  <cp:lastModifiedBy>Odai SALEH</cp:lastModifiedBy>
  <cp:revision>6</cp:revision>
  <dcterms:created xsi:type="dcterms:W3CDTF">2025-08-22T09:55:00Z</dcterms:created>
  <dcterms:modified xsi:type="dcterms:W3CDTF">2025-09-15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  <property fmtid="{D5CDD505-2E9C-101B-9397-08002B2CF9AE}" pid="4" name="GrammarlyDocumentId">
    <vt:lpwstr>82a57698-c76b-4eae-8b9c-724adf4f22bd</vt:lpwstr>
  </property>
  <property fmtid="{D5CDD505-2E9C-101B-9397-08002B2CF9AE}" pid="5" name="MSIP_Label_2a3a108f-898d-4589-9ebc-7ee3b46df9b8_Enabled">
    <vt:lpwstr>true</vt:lpwstr>
  </property>
  <property fmtid="{D5CDD505-2E9C-101B-9397-08002B2CF9AE}" pid="6" name="MSIP_Label_2a3a108f-898d-4589-9ebc-7ee3b46df9b8_SetDate">
    <vt:lpwstr>2025-08-22T09:17:55Z</vt:lpwstr>
  </property>
  <property fmtid="{D5CDD505-2E9C-101B-9397-08002B2CF9AE}" pid="7" name="MSIP_Label_2a3a108f-898d-4589-9ebc-7ee3b46df9b8_Method">
    <vt:lpwstr>Standard</vt:lpwstr>
  </property>
  <property fmtid="{D5CDD505-2E9C-101B-9397-08002B2CF9AE}" pid="8" name="MSIP_Label_2a3a108f-898d-4589-9ebc-7ee3b46df9b8_Name">
    <vt:lpwstr>Official use only</vt:lpwstr>
  </property>
  <property fmtid="{D5CDD505-2E9C-101B-9397-08002B2CF9AE}" pid="9" name="MSIP_Label_2a3a108f-898d-4589-9ebc-7ee3b46df9b8_SiteId">
    <vt:lpwstr>462ad9ae-d7d9-4206-b874-71b1e079776f</vt:lpwstr>
  </property>
  <property fmtid="{D5CDD505-2E9C-101B-9397-08002B2CF9AE}" pid="10" name="MSIP_Label_2a3a108f-898d-4589-9ebc-7ee3b46df9b8_ActionId">
    <vt:lpwstr>dc18d315-4d76-4dd4-9c5b-c2e4ae8206e4</vt:lpwstr>
  </property>
  <property fmtid="{D5CDD505-2E9C-101B-9397-08002B2CF9AE}" pid="11" name="MSIP_Label_2a3a108f-898d-4589-9ebc-7ee3b46df9b8_ContentBits">
    <vt:lpwstr>0</vt:lpwstr>
  </property>
  <property fmtid="{D5CDD505-2E9C-101B-9397-08002B2CF9AE}" pid="12" name="MSIP_Label_2a3a108f-898d-4589-9ebc-7ee3b46df9b8_Tag">
    <vt:lpwstr>10, 3, 0, 1</vt:lpwstr>
  </property>
</Properties>
</file>